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5A22D" w14:textId="27D32F2B" w:rsidR="005633F8" w:rsidRDefault="00355905">
      <w:r>
        <w:rPr>
          <w:noProof/>
        </w:rPr>
        <w:drawing>
          <wp:inline distT="0" distB="0" distL="0" distR="0" wp14:anchorId="6BC557DD" wp14:editId="0C39C268">
            <wp:extent cx="1531620" cy="1143389"/>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536294" cy="1146878"/>
                    </a:xfrm>
                    <a:prstGeom prst="rect">
                      <a:avLst/>
                    </a:prstGeom>
                  </pic:spPr>
                </pic:pic>
              </a:graphicData>
            </a:graphic>
          </wp:inline>
        </w:drawing>
      </w:r>
    </w:p>
    <w:p w14:paraId="602B8F31" w14:textId="77777777" w:rsidR="005633F8" w:rsidRDefault="005633F8"/>
    <w:p w14:paraId="0438A839" w14:textId="543D8609" w:rsidR="007A03AF" w:rsidRPr="00355905" w:rsidRDefault="007A03AF">
      <w:pPr>
        <w:rPr>
          <w:sz w:val="24"/>
          <w:szCs w:val="24"/>
        </w:rPr>
      </w:pPr>
      <w:r w:rsidRPr="00355905">
        <w:rPr>
          <w:sz w:val="24"/>
          <w:szCs w:val="24"/>
        </w:rPr>
        <w:t>Dear Prospective Volunteer: Thank you for your interest in the volunteer program at Community Against Sexual Harm (CASH). Our volunteers work in a variety of roles and share their skills to help the organization fulfill its mission of</w:t>
      </w:r>
      <w:r w:rsidR="00807E0E">
        <w:rPr>
          <w:sz w:val="24"/>
          <w:szCs w:val="24"/>
        </w:rPr>
        <w:t xml:space="preserve"> assisting women </w:t>
      </w:r>
      <w:r w:rsidR="00942609">
        <w:rPr>
          <w:sz w:val="24"/>
          <w:szCs w:val="24"/>
        </w:rPr>
        <w:t>who have been commercially sexually exploited through survivor-lead peer support</w:t>
      </w:r>
      <w:r w:rsidR="0064494D">
        <w:rPr>
          <w:sz w:val="24"/>
          <w:szCs w:val="24"/>
        </w:rPr>
        <w:t xml:space="preserve"> and harm reduction services, while providing education about</w:t>
      </w:r>
      <w:r w:rsidR="00D74CA7">
        <w:rPr>
          <w:sz w:val="24"/>
          <w:szCs w:val="24"/>
        </w:rPr>
        <w:t xml:space="preserve"> the harm </w:t>
      </w:r>
      <w:r w:rsidR="00B325F6">
        <w:rPr>
          <w:sz w:val="24"/>
          <w:szCs w:val="24"/>
        </w:rPr>
        <w:t>inflicted on women and the community</w:t>
      </w:r>
      <w:r w:rsidRPr="00355905">
        <w:rPr>
          <w:sz w:val="24"/>
          <w:szCs w:val="24"/>
        </w:rPr>
        <w:t xml:space="preserve">. Adult and college student volunteers must be at least 18 years of age. </w:t>
      </w:r>
    </w:p>
    <w:p w14:paraId="14A314D6" w14:textId="77777777" w:rsidR="007A03AF" w:rsidRPr="00355905" w:rsidRDefault="007A03AF">
      <w:pPr>
        <w:rPr>
          <w:sz w:val="24"/>
          <w:szCs w:val="24"/>
        </w:rPr>
      </w:pPr>
      <w:r w:rsidRPr="00355905">
        <w:rPr>
          <w:sz w:val="24"/>
          <w:szCs w:val="24"/>
        </w:rPr>
        <w:t>Volunteers must also complete the following steps:</w:t>
      </w:r>
    </w:p>
    <w:p w14:paraId="38539AA8" w14:textId="77777777" w:rsidR="007A03AF" w:rsidRPr="00355905" w:rsidRDefault="007A03AF" w:rsidP="007A03AF">
      <w:pPr>
        <w:ind w:firstLine="720"/>
        <w:rPr>
          <w:sz w:val="24"/>
          <w:szCs w:val="24"/>
        </w:rPr>
      </w:pPr>
      <w:r w:rsidRPr="00355905">
        <w:rPr>
          <w:sz w:val="24"/>
          <w:szCs w:val="24"/>
        </w:rPr>
        <w:t xml:space="preserve"> </w:t>
      </w:r>
      <w:r w:rsidRPr="00355905">
        <w:rPr>
          <w:sz w:val="24"/>
          <w:szCs w:val="24"/>
        </w:rPr>
        <w:sym w:font="Symbol" w:char="F0B7"/>
      </w:r>
      <w:r w:rsidRPr="00355905">
        <w:rPr>
          <w:sz w:val="24"/>
          <w:szCs w:val="24"/>
        </w:rPr>
        <w:t xml:space="preserve"> Personal interview</w:t>
      </w:r>
    </w:p>
    <w:p w14:paraId="67830FD0" w14:textId="32BB0DA8" w:rsidR="007A03AF" w:rsidRPr="00355905" w:rsidRDefault="007A03AF" w:rsidP="007A03AF">
      <w:pPr>
        <w:ind w:firstLine="720"/>
        <w:rPr>
          <w:sz w:val="24"/>
          <w:szCs w:val="24"/>
        </w:rPr>
      </w:pPr>
      <w:r w:rsidRPr="00355905">
        <w:rPr>
          <w:sz w:val="24"/>
          <w:szCs w:val="24"/>
        </w:rPr>
        <w:t xml:space="preserve"> </w:t>
      </w:r>
      <w:r w:rsidRPr="00355905">
        <w:rPr>
          <w:sz w:val="24"/>
          <w:szCs w:val="24"/>
        </w:rPr>
        <w:sym w:font="Symbol" w:char="F0B7"/>
      </w:r>
      <w:r w:rsidRPr="00355905">
        <w:rPr>
          <w:sz w:val="24"/>
          <w:szCs w:val="24"/>
        </w:rPr>
        <w:t xml:space="preserve"> Orientation</w:t>
      </w:r>
    </w:p>
    <w:p w14:paraId="3BB4F291" w14:textId="77777777" w:rsidR="007A03AF" w:rsidRPr="00355905" w:rsidRDefault="007A03AF" w:rsidP="007A03AF">
      <w:pPr>
        <w:ind w:firstLine="720"/>
        <w:rPr>
          <w:sz w:val="24"/>
          <w:szCs w:val="24"/>
        </w:rPr>
      </w:pPr>
      <w:r w:rsidRPr="00355905">
        <w:rPr>
          <w:sz w:val="24"/>
          <w:szCs w:val="24"/>
        </w:rPr>
        <w:sym w:font="Symbol" w:char="F0B7"/>
      </w:r>
      <w:r w:rsidRPr="00355905">
        <w:rPr>
          <w:sz w:val="24"/>
          <w:szCs w:val="24"/>
        </w:rPr>
        <w:t xml:space="preserve"> General training</w:t>
      </w:r>
    </w:p>
    <w:p w14:paraId="2D7FD8E2" w14:textId="77777777" w:rsidR="007A03AF" w:rsidRPr="00355905" w:rsidRDefault="007A03AF" w:rsidP="007A03AF">
      <w:pPr>
        <w:ind w:firstLine="720"/>
        <w:rPr>
          <w:sz w:val="24"/>
          <w:szCs w:val="24"/>
        </w:rPr>
      </w:pPr>
      <w:r w:rsidRPr="00355905">
        <w:rPr>
          <w:sz w:val="24"/>
          <w:szCs w:val="24"/>
        </w:rPr>
        <w:sym w:font="Symbol" w:char="F0B7"/>
      </w:r>
      <w:r w:rsidRPr="00355905">
        <w:rPr>
          <w:sz w:val="24"/>
          <w:szCs w:val="24"/>
        </w:rPr>
        <w:t xml:space="preserve"> Additional training in the assigned job</w:t>
      </w:r>
    </w:p>
    <w:p w14:paraId="71CC27DF" w14:textId="26967CE6" w:rsidR="00B139B4" w:rsidRPr="00355905" w:rsidRDefault="007A03AF" w:rsidP="007A03AF">
      <w:pPr>
        <w:rPr>
          <w:sz w:val="24"/>
          <w:szCs w:val="24"/>
        </w:rPr>
      </w:pPr>
      <w:r w:rsidRPr="00355905">
        <w:rPr>
          <w:sz w:val="24"/>
          <w:szCs w:val="24"/>
        </w:rPr>
        <w:t xml:space="preserve">We offer a variety of volunteer opportunities and make every effort to match your </w:t>
      </w:r>
      <w:proofErr w:type="gramStart"/>
      <w:r w:rsidRPr="00355905">
        <w:rPr>
          <w:sz w:val="24"/>
          <w:szCs w:val="24"/>
        </w:rPr>
        <w:t>particular skills</w:t>
      </w:r>
      <w:proofErr w:type="gramEnd"/>
      <w:r w:rsidRPr="00355905">
        <w:rPr>
          <w:sz w:val="24"/>
          <w:szCs w:val="24"/>
        </w:rPr>
        <w:t xml:space="preserve"> and interests with the organization’s needs. If you are interested in learning more about the volunteer program at CASH, please complete the attached application and return it to us via email to: </w:t>
      </w:r>
      <w:r w:rsidR="002B0AD5">
        <w:rPr>
          <w:sz w:val="24"/>
          <w:szCs w:val="24"/>
        </w:rPr>
        <w:t>lrust@cashsac.org</w:t>
      </w:r>
      <w:r w:rsidRPr="00355905">
        <w:rPr>
          <w:sz w:val="24"/>
          <w:szCs w:val="24"/>
        </w:rPr>
        <w:t>.</w:t>
      </w:r>
    </w:p>
    <w:p w14:paraId="57FFE1BF" w14:textId="6E4506B0" w:rsidR="007A03AF" w:rsidRDefault="007A03AF">
      <w:r>
        <w:br w:type="page"/>
      </w:r>
    </w:p>
    <w:p w14:paraId="49C9A8A7" w14:textId="77777777" w:rsidR="005633F8" w:rsidRDefault="005633F8" w:rsidP="007A03AF">
      <w:pPr>
        <w:jc w:val="center"/>
      </w:pPr>
    </w:p>
    <w:p w14:paraId="691E8EE3" w14:textId="16D02289" w:rsidR="007A03AF" w:rsidRDefault="00AB56D9" w:rsidP="007A03AF">
      <w:pPr>
        <w:jc w:val="center"/>
      </w:pPr>
      <w:r>
        <w:t xml:space="preserve">CASH </w:t>
      </w:r>
      <w:r w:rsidR="007A03AF">
        <w:t>VOLUNTEER APPLICATION</w:t>
      </w:r>
    </w:p>
    <w:p w14:paraId="4D98B952" w14:textId="770A643D" w:rsidR="007A03AF" w:rsidRDefault="007A03AF" w:rsidP="007A03AF"/>
    <w:p w14:paraId="64B4761D" w14:textId="30286EA6" w:rsidR="007A03AF" w:rsidRDefault="007A03AF" w:rsidP="007A03AF">
      <w:r>
        <w:t>Last Name: _______________________________</w:t>
      </w:r>
      <w:r>
        <w:tab/>
        <w:t>First Name: ____________________________</w:t>
      </w:r>
    </w:p>
    <w:p w14:paraId="7167846A" w14:textId="4BB6545B" w:rsidR="007A03AF" w:rsidRDefault="007A03AF" w:rsidP="007A03AF">
      <w:r>
        <w:t>Address: ____________________________________________________________________________</w:t>
      </w:r>
    </w:p>
    <w:p w14:paraId="081AD0C0" w14:textId="788E9E5D" w:rsidR="007A03AF" w:rsidRDefault="007A03AF" w:rsidP="007A03AF">
      <w:r>
        <w:t>Home/Work/Cell Phone: _______________________________________________________________</w:t>
      </w:r>
    </w:p>
    <w:p w14:paraId="125E48BA" w14:textId="2CCF010D" w:rsidR="007A03AF" w:rsidRDefault="007A03AF" w:rsidP="007A03AF">
      <w:r>
        <w:t>Email address: ________________________________________________________________________</w:t>
      </w:r>
    </w:p>
    <w:p w14:paraId="1C6808F8" w14:textId="707CFC44" w:rsidR="007A03AF" w:rsidRDefault="007A03AF" w:rsidP="007A03AF">
      <w:r>
        <w:t>Emergency Contact: ____________________________________________________________________</w:t>
      </w:r>
    </w:p>
    <w:p w14:paraId="05E6A36F" w14:textId="62F1E73F" w:rsidR="007A03AF" w:rsidRDefault="007A03AF" w:rsidP="007A03AF">
      <w:r>
        <w:t>Education: ____________________________________________________________________________</w:t>
      </w:r>
    </w:p>
    <w:p w14:paraId="635D27AB" w14:textId="088C6540" w:rsidR="007A03AF" w:rsidRDefault="005633F8" w:rsidP="007A03AF">
      <w:r>
        <w:rPr>
          <w:noProof/>
        </w:rPr>
        <mc:AlternateContent>
          <mc:Choice Requires="wps">
            <w:drawing>
              <wp:anchor distT="0" distB="0" distL="114300" distR="114300" simplePos="0" relativeHeight="251672576" behindDoc="0" locked="0" layoutInCell="1" allowOverlap="1" wp14:anchorId="4485B830" wp14:editId="671ED8B2">
                <wp:simplePos x="0" y="0"/>
                <wp:positionH relativeFrom="column">
                  <wp:posOffset>5384800</wp:posOffset>
                </wp:positionH>
                <wp:positionV relativeFrom="paragraph">
                  <wp:posOffset>5715</wp:posOffset>
                </wp:positionV>
                <wp:extent cx="177800" cy="158750"/>
                <wp:effectExtent l="0" t="0" r="12700" b="12700"/>
                <wp:wrapNone/>
                <wp:docPr id="9" name="Rectangle 9"/>
                <wp:cNvGraphicFramePr/>
                <a:graphic xmlns:a="http://schemas.openxmlformats.org/drawingml/2006/main">
                  <a:graphicData uri="http://schemas.microsoft.com/office/word/2010/wordprocessingShape">
                    <wps:wsp>
                      <wps:cNvSpPr/>
                      <wps:spPr>
                        <a:xfrm>
                          <a:off x="0" y="0"/>
                          <a:ext cx="177800" cy="1587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1E74CC" id="Rectangle 9" o:spid="_x0000_s1026" style="position:absolute;margin-left:424pt;margin-top:.45pt;width:14pt;height: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" fillcolor="window" strokecolor="#70ad47" strokeweight="1pt"/>
            </w:pict>
          </mc:Fallback>
        </mc:AlternateContent>
      </w:r>
      <w:r>
        <w:rPr>
          <w:noProof/>
        </w:rPr>
        <mc:AlternateContent>
          <mc:Choice Requires="wps">
            <w:drawing>
              <wp:anchor distT="0" distB="0" distL="114300" distR="114300" simplePos="0" relativeHeight="251670528" behindDoc="0" locked="0" layoutInCell="1" allowOverlap="1" wp14:anchorId="39CF1C4B" wp14:editId="2A7F7C2F">
                <wp:simplePos x="0" y="0"/>
                <wp:positionH relativeFrom="column">
                  <wp:posOffset>4165600</wp:posOffset>
                </wp:positionH>
                <wp:positionV relativeFrom="paragraph">
                  <wp:posOffset>5715</wp:posOffset>
                </wp:positionV>
                <wp:extent cx="177800" cy="158750"/>
                <wp:effectExtent l="0" t="0" r="12700" b="12700"/>
                <wp:wrapNone/>
                <wp:docPr id="8" name="Rectangle 8"/>
                <wp:cNvGraphicFramePr/>
                <a:graphic xmlns:a="http://schemas.openxmlformats.org/drawingml/2006/main">
                  <a:graphicData uri="http://schemas.microsoft.com/office/word/2010/wordprocessingShape">
                    <wps:wsp>
                      <wps:cNvSpPr/>
                      <wps:spPr>
                        <a:xfrm>
                          <a:off x="0" y="0"/>
                          <a:ext cx="177800" cy="1587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4EED9" id="Rectangle 8" o:spid="_x0000_s1026" style="position:absolute;margin-left:328pt;margin-top:.45pt;width:14pt;height: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" fillcolor="window" strokecolor="#70ad47" strokeweight="1pt"/>
            </w:pict>
          </mc:Fallback>
        </mc:AlternateContent>
      </w:r>
      <w:r w:rsidR="006E02EE">
        <w:rPr>
          <w:noProof/>
        </w:rPr>
        <mc:AlternateContent>
          <mc:Choice Requires="wps">
            <w:drawing>
              <wp:anchor distT="0" distB="0" distL="114300" distR="114300" simplePos="0" relativeHeight="251668480" behindDoc="0" locked="0" layoutInCell="1" allowOverlap="1" wp14:anchorId="206F61AC" wp14:editId="288F6FD1">
                <wp:simplePos x="0" y="0"/>
                <wp:positionH relativeFrom="column">
                  <wp:posOffset>2927350</wp:posOffset>
                </wp:positionH>
                <wp:positionV relativeFrom="paragraph">
                  <wp:posOffset>5715</wp:posOffset>
                </wp:positionV>
                <wp:extent cx="177800" cy="158750"/>
                <wp:effectExtent l="0" t="0" r="12700" b="12700"/>
                <wp:wrapNone/>
                <wp:docPr id="7" name="Rectangle 7"/>
                <wp:cNvGraphicFramePr/>
                <a:graphic xmlns:a="http://schemas.openxmlformats.org/drawingml/2006/main">
                  <a:graphicData uri="http://schemas.microsoft.com/office/word/2010/wordprocessingShape">
                    <wps:wsp>
                      <wps:cNvSpPr/>
                      <wps:spPr>
                        <a:xfrm>
                          <a:off x="0" y="0"/>
                          <a:ext cx="177800" cy="1587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FDD78" id="Rectangle 7" o:spid="_x0000_s1026" style="position:absolute;margin-left:230.5pt;margin-top:.45pt;width:14pt;height: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" fillcolor="window" strokecolor="#70ad47" strokeweight="1pt"/>
            </w:pict>
          </mc:Fallback>
        </mc:AlternateContent>
      </w:r>
      <w:r w:rsidR="006E02EE">
        <w:rPr>
          <w:noProof/>
        </w:rPr>
        <mc:AlternateContent>
          <mc:Choice Requires="wps">
            <w:drawing>
              <wp:anchor distT="0" distB="0" distL="114300" distR="114300" simplePos="0" relativeHeight="251666432" behindDoc="0" locked="0" layoutInCell="1" allowOverlap="1" wp14:anchorId="402518FA" wp14:editId="452F7A78">
                <wp:simplePos x="0" y="0"/>
                <wp:positionH relativeFrom="column">
                  <wp:posOffset>1555750</wp:posOffset>
                </wp:positionH>
                <wp:positionV relativeFrom="paragraph">
                  <wp:posOffset>6985</wp:posOffset>
                </wp:positionV>
                <wp:extent cx="177800" cy="158750"/>
                <wp:effectExtent l="0" t="0" r="12700" b="12700"/>
                <wp:wrapNone/>
                <wp:docPr id="6" name="Rectangle 6"/>
                <wp:cNvGraphicFramePr/>
                <a:graphic xmlns:a="http://schemas.openxmlformats.org/drawingml/2006/main">
                  <a:graphicData uri="http://schemas.microsoft.com/office/word/2010/wordprocessingShape">
                    <wps:wsp>
                      <wps:cNvSpPr/>
                      <wps:spPr>
                        <a:xfrm>
                          <a:off x="0" y="0"/>
                          <a:ext cx="177800" cy="1587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7EAEA7" id="Rectangle 6" o:spid="_x0000_s1026" style="position:absolute;margin-left:122.5pt;margin-top:.55pt;width:14pt;height: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" fillcolor="white [3201]" strokecolor="#70ad47 [3209]" strokeweight="1pt"/>
            </w:pict>
          </mc:Fallback>
        </mc:AlternateContent>
      </w:r>
      <w:r w:rsidR="007A03AF">
        <w:t xml:space="preserve">I am currently: </w:t>
      </w:r>
      <w:r w:rsidR="007A03AF">
        <w:tab/>
        <w:t xml:space="preserve">Employed        </w:t>
      </w:r>
      <w:r w:rsidR="007A03AF">
        <w:tab/>
      </w:r>
      <w:r w:rsidR="00AB56D9">
        <w:t xml:space="preserve">         </w:t>
      </w:r>
      <w:r w:rsidR="007A03AF">
        <w:t xml:space="preserve">Unemployed              </w:t>
      </w:r>
      <w:r w:rsidR="007A03AF">
        <w:tab/>
        <w:t xml:space="preserve">Retired          </w:t>
      </w:r>
      <w:r w:rsidR="007A03AF">
        <w:tab/>
      </w:r>
      <w:r w:rsidR="00AB56D9">
        <w:t xml:space="preserve">       </w:t>
      </w:r>
      <w:proofErr w:type="gramStart"/>
      <w:r w:rsidR="007A03AF">
        <w:t>In</w:t>
      </w:r>
      <w:proofErr w:type="gramEnd"/>
      <w:r w:rsidR="007A03AF">
        <w:t xml:space="preserve"> School</w:t>
      </w:r>
      <w:r w:rsidR="00AB56D9">
        <w:t xml:space="preserve">   </w:t>
      </w:r>
    </w:p>
    <w:p w14:paraId="253E486E" w14:textId="2F7CAA73" w:rsidR="00AB56D9" w:rsidRDefault="00AB56D9" w:rsidP="005633F8">
      <w:pPr>
        <w:spacing w:after="120" w:line="240" w:lineRule="auto"/>
      </w:pPr>
      <w:r>
        <w:t>Work Experience:</w:t>
      </w:r>
    </w:p>
    <w:p w14:paraId="59BF68E4" w14:textId="087A8FE8" w:rsidR="00AB56D9" w:rsidRDefault="00AB56D9" w:rsidP="007A03AF">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9D76223" w14:textId="4D191A79" w:rsidR="00AB56D9" w:rsidRDefault="00AB56D9" w:rsidP="005633F8">
      <w:pPr>
        <w:spacing w:after="120" w:line="240" w:lineRule="auto"/>
      </w:pPr>
      <w:r>
        <w:t>Volunteer Experience:</w:t>
      </w:r>
    </w:p>
    <w:p w14:paraId="03A1D34A" w14:textId="26CAEB4D" w:rsidR="00AB56D9" w:rsidRDefault="00AB56D9" w:rsidP="00AB56D9">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71960C2" w14:textId="6D7F3366" w:rsidR="00AB56D9" w:rsidRDefault="00AB56D9" w:rsidP="005633F8">
      <w:pPr>
        <w:spacing w:after="120" w:line="240" w:lineRule="auto"/>
        <w:contextualSpacing/>
      </w:pPr>
      <w:r>
        <w:t>Special Skills/Hobbies:</w:t>
      </w:r>
    </w:p>
    <w:p w14:paraId="4A1D8BFA" w14:textId="58932BD7" w:rsidR="00AB56D9" w:rsidRDefault="00AB56D9" w:rsidP="00AB56D9">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174777" w14:textId="1336EB4B" w:rsidR="00AB56D9" w:rsidRDefault="00AB56D9" w:rsidP="005633F8">
      <w:pPr>
        <w:spacing w:after="120" w:line="240" w:lineRule="auto"/>
      </w:pPr>
      <w:r>
        <w:t>What do you hope to gain from your volunteer experience</w:t>
      </w:r>
      <w:r w:rsidR="00D85D0C">
        <w:t>/What type of volunteer experience are you seeking</w:t>
      </w:r>
      <w:r>
        <w:t>:</w:t>
      </w:r>
    </w:p>
    <w:p w14:paraId="2A6ED01F" w14:textId="0E08BC55" w:rsidR="00AB56D9" w:rsidRDefault="00AB56D9" w:rsidP="00AB56D9">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4CEBE9B" w14:textId="7F2D6409" w:rsidR="00AB56D9" w:rsidRDefault="00AB56D9" w:rsidP="007A03AF">
      <w:r>
        <w:t xml:space="preserve">I understand that I am </w:t>
      </w:r>
      <w:r w:rsidR="005633F8">
        <w:t xml:space="preserve">seeking to </w:t>
      </w:r>
      <w:r>
        <w:t>volunteer</w:t>
      </w:r>
      <w:r w:rsidR="005633F8">
        <w:t xml:space="preserve"> </w:t>
      </w:r>
      <w:r>
        <w:t xml:space="preserve">my services to CASH without promise or expectation of compensation or future employment.  </w:t>
      </w:r>
    </w:p>
    <w:p w14:paraId="4DFAA106" w14:textId="3358F95F" w:rsidR="00AB56D9" w:rsidRDefault="00AB56D9" w:rsidP="007A03AF">
      <w:r>
        <w:t>Signature: __________________________________________________</w:t>
      </w:r>
      <w:r>
        <w:tab/>
      </w:r>
      <w:r>
        <w:tab/>
        <w:t>Date: _____________________</w:t>
      </w:r>
    </w:p>
    <w:p w14:paraId="63B4B0E2" w14:textId="25F2BA13" w:rsidR="00AB56D9" w:rsidRDefault="00AB56D9" w:rsidP="007A03AF"/>
    <w:p w14:paraId="5A6787F3" w14:textId="77777777" w:rsidR="007A03AF" w:rsidRDefault="007A03AF" w:rsidP="007A03AF"/>
    <w:sectPr w:rsidR="007A03AF" w:rsidSect="005633F8">
      <w:pgSz w:w="12240" w:h="15840"/>
      <w:pgMar w:top="1008"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c2NTQ0NLcwMjVU0lEKTi0uzszPAykwrAUAvbrg2SwAAAA="/>
  </w:docVars>
  <w:rsids>
    <w:rsidRoot w:val="007A03AF"/>
    <w:rsid w:val="00140ABD"/>
    <w:rsid w:val="002B0AD5"/>
    <w:rsid w:val="00341C91"/>
    <w:rsid w:val="00355905"/>
    <w:rsid w:val="005633F8"/>
    <w:rsid w:val="0064494D"/>
    <w:rsid w:val="006E02EE"/>
    <w:rsid w:val="007A03AF"/>
    <w:rsid w:val="00807E0E"/>
    <w:rsid w:val="008B1078"/>
    <w:rsid w:val="00942609"/>
    <w:rsid w:val="00AB56D9"/>
    <w:rsid w:val="00B139B4"/>
    <w:rsid w:val="00B325F6"/>
    <w:rsid w:val="00D74CA7"/>
    <w:rsid w:val="00D85D0C"/>
    <w:rsid w:val="00DE3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88A7F"/>
  <w15:chartTrackingRefBased/>
  <w15:docId w15:val="{DD181F82-E66E-4B46-A622-66D65E3F5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2</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l Blanchard-Saiger</dc:creator>
  <cp:keywords/>
  <dc:description/>
  <cp:lastModifiedBy>Kaylee Cartoscelli</cp:lastModifiedBy>
  <cp:revision>2</cp:revision>
  <dcterms:created xsi:type="dcterms:W3CDTF">2023-03-29T18:22:00Z</dcterms:created>
  <dcterms:modified xsi:type="dcterms:W3CDTF">2023-03-2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49fa233dd1fec21b7caf9eba5d31808013e0709937ee71b8d3c238bc7c046c</vt:lpwstr>
  </property>
</Properties>
</file>